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767543" w14:textId="77777777" w:rsidR="009F3C5C" w:rsidRDefault="00000000">
      <w:pPr>
        <w:pStyle w:val="Heading1"/>
      </w:pPr>
      <w:bookmarkStart w:id="0" w:name="mahesh-ketam"/>
      <w:r>
        <w:t>MAHESH KETAM</w:t>
      </w:r>
    </w:p>
    <w:p w14:paraId="207D43EA" w14:textId="77777777" w:rsidR="009F3C5C" w:rsidRDefault="00000000">
      <w:pPr>
        <w:pStyle w:val="FirstParagraph"/>
      </w:pPr>
      <w:r>
        <w:t>Email: nirikshan987654321@gmail.com | Phone: 9515845980 | LinkedIn: linkedin.com/in/</w:t>
      </w:r>
      <w:proofErr w:type="spellStart"/>
      <w:r>
        <w:t>mahesh-ketam</w:t>
      </w:r>
      <w:proofErr w:type="spellEnd"/>
      <w:r>
        <w:br/>
        <w:t>Location: Hyderabad, India</w:t>
      </w:r>
    </w:p>
    <w:p w14:paraId="00A320CF" w14:textId="77777777" w:rsidR="009F3C5C" w:rsidRDefault="00000000">
      <w:pPr>
        <w:pStyle w:val="Heading2"/>
      </w:pPr>
      <w:bookmarkStart w:id="1" w:name="professional-summary"/>
      <w:r>
        <w:t>Professional Summary</w:t>
      </w:r>
    </w:p>
    <w:p w14:paraId="0055CA43" w14:textId="77777777" w:rsidR="00A6710A" w:rsidRDefault="00A6710A">
      <w:pPr>
        <w:pStyle w:val="Heading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2" w:name="core-competencies"/>
      <w:bookmarkEnd w:id="1"/>
      <w:r w:rsidRPr="00A6710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Aspiring AI engineer with a strong foundation in computer science and hands-on experience in artificial intelligence and computer vision. Currently pursuing a </w:t>
      </w:r>
      <w:proofErr w:type="spellStart"/>
      <w:proofErr w:type="gramStart"/>
      <w:r w:rsidRPr="00A6710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.Tech</w:t>
      </w:r>
      <w:proofErr w:type="spellEnd"/>
      <w:proofErr w:type="gramEnd"/>
      <w:r w:rsidRPr="00A6710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in Computer Science with a focus on AI and machine learning. Demonstrated ability to apply theoretical knowledge to real-world projects. Eager to contribute to </w:t>
      </w:r>
      <w:proofErr w:type="spellStart"/>
      <w:r w:rsidRPr="00A6710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Techolution's</w:t>
      </w:r>
      <w:proofErr w:type="spellEnd"/>
      <w:r w:rsidRPr="00A6710A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innovative AI projects, particularly in computer vision. A quick learner with a passion for developing cutting-edge AI solutions.</w:t>
      </w:r>
    </w:p>
    <w:p w14:paraId="443B0B79" w14:textId="202681FF" w:rsidR="009F3C5C" w:rsidRDefault="00000000">
      <w:pPr>
        <w:pStyle w:val="Heading2"/>
      </w:pPr>
      <w:r>
        <w:t>Core Competencies</w:t>
      </w:r>
    </w:p>
    <w:p w14:paraId="2833EEEC" w14:textId="77777777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rtificial Intelligence &amp; Machine Learning</w:t>
      </w:r>
      <w:r>
        <w:t>: Expertise in developing models for classification, regression, and predictive analytics</w:t>
      </w:r>
    </w:p>
    <w:p w14:paraId="6B619A51" w14:textId="77777777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puter Vision</w:t>
      </w:r>
      <w:r>
        <w:t>: Hands-on experience with image processing, object detection, and image segmentation techniques</w:t>
      </w:r>
    </w:p>
    <w:p w14:paraId="1A69F350" w14:textId="77777777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ep Learning</w:t>
      </w:r>
      <w:r>
        <w:t>: Proficient in neural network architectures and frameworks for computer vision tasks</w:t>
      </w:r>
    </w:p>
    <w:p w14:paraId="6DA80E77" w14:textId="5CF84D46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gramming</w:t>
      </w:r>
      <w:r>
        <w:t xml:space="preserve">: Advanced </w:t>
      </w:r>
      <w:proofErr w:type="gramStart"/>
      <w:r>
        <w:t>Python</w:t>
      </w:r>
      <w:r w:rsidR="00A6710A">
        <w:t xml:space="preserve"> ,</w:t>
      </w:r>
      <w:proofErr w:type="gramEnd"/>
      <w:r>
        <w:t xml:space="preserve">  Object-Oriented Programming (OOP) skills</w:t>
      </w:r>
    </w:p>
    <w:p w14:paraId="633FD33B" w14:textId="77777777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Analysis &amp; Preprocessing</w:t>
      </w:r>
      <w:r>
        <w:t>: Skilled in data wrangling, feature engineering, and visualization</w:t>
      </w:r>
    </w:p>
    <w:p w14:paraId="22975CC5" w14:textId="4B0C9905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ols &amp; Libraries</w:t>
      </w:r>
      <w:r>
        <w:t xml:space="preserve">: TensorFlow, </w:t>
      </w:r>
      <w:proofErr w:type="spellStart"/>
      <w:proofErr w:type="gramStart"/>
      <w:r>
        <w:t>Keras</w:t>
      </w:r>
      <w:proofErr w:type="spellEnd"/>
      <w:r>
        <w:t>,  Scikit</w:t>
      </w:r>
      <w:proofErr w:type="gramEnd"/>
      <w:r>
        <w:t>-learn, Pandas,</w:t>
      </w:r>
      <w:r w:rsidR="00AE424B" w:rsidRPr="00AE424B">
        <w:t xml:space="preserve"> </w:t>
      </w:r>
      <w:r w:rsidR="00AE424B">
        <w:t>OpenCV</w:t>
      </w:r>
      <w:r w:rsidR="00AE424B">
        <w:t>,</w:t>
      </w:r>
      <w:r>
        <w:t xml:space="preserve"> NumPy, Matplotlib</w:t>
      </w:r>
    </w:p>
    <w:p w14:paraId="23CEBF58" w14:textId="77777777" w:rsidR="009F3C5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oftware Development</w:t>
      </w:r>
      <w:r>
        <w:t>: Familiarity with SDLC, version control (Git), and Agile methodologies</w:t>
      </w:r>
    </w:p>
    <w:p w14:paraId="4D8F5B46" w14:textId="77777777" w:rsidR="009F3C5C" w:rsidRDefault="00000000">
      <w:pPr>
        <w:pStyle w:val="Heading2"/>
      </w:pPr>
      <w:bookmarkStart w:id="3" w:name="professional-experience"/>
      <w:bookmarkEnd w:id="2"/>
      <w:r>
        <w:t>Professional Experience</w:t>
      </w:r>
    </w:p>
    <w:p w14:paraId="0FAD7123" w14:textId="77777777" w:rsidR="009F3C5C" w:rsidRDefault="00000000">
      <w:pPr>
        <w:pStyle w:val="Heading3"/>
      </w:pPr>
      <w:bookmarkStart w:id="4" w:name="machine-learning-intern"/>
      <w:r>
        <w:t>Machine Learning Intern</w:t>
      </w:r>
    </w:p>
    <w:p w14:paraId="64218520" w14:textId="77777777" w:rsidR="00654A06" w:rsidRDefault="00000000">
      <w:pPr>
        <w:pStyle w:val="FirstParagraph"/>
      </w:pPr>
      <w:proofErr w:type="spellStart"/>
      <w:r>
        <w:rPr>
          <w:i/>
          <w:iCs/>
        </w:rPr>
        <w:t>TechnoHack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EduTech</w:t>
      </w:r>
      <w:proofErr w:type="spellEnd"/>
      <w:r>
        <w:rPr>
          <w:i/>
          <w:iCs/>
        </w:rPr>
        <w:t xml:space="preserve"> Official</w:t>
      </w:r>
      <w:r>
        <w:t xml:space="preserve"> | Mar, 2024 - Apr, 2024 </w:t>
      </w:r>
    </w:p>
    <w:p w14:paraId="0BDA03FD" w14:textId="398FFE74" w:rsidR="009F3C5C" w:rsidRDefault="00000000">
      <w:pPr>
        <w:pStyle w:val="FirstParagraph"/>
      </w:pPr>
      <w:r>
        <w:t>- Developed and implemented AI models for real-world business problems using Python and advanced machine learning algorithms - Utilized SQL for efficient data management and analysis, enhancing model performance - Integrated predictive analytics into existing workflows, improving team efficiency by 25% - Collaborated on computer vision projects, including image classification and object detection tasks</w:t>
      </w:r>
    </w:p>
    <w:p w14:paraId="45D7C432" w14:textId="77777777" w:rsidR="009F3C5C" w:rsidRDefault="00000000">
      <w:pPr>
        <w:pStyle w:val="Heading3"/>
      </w:pPr>
      <w:bookmarkStart w:id="5" w:name="data-science-and-aiml-intern"/>
      <w:bookmarkEnd w:id="4"/>
      <w:r>
        <w:t>Data Science and AIML Intern</w:t>
      </w:r>
    </w:p>
    <w:p w14:paraId="29EC495C" w14:textId="77777777" w:rsidR="00654A06" w:rsidRDefault="00000000">
      <w:pPr>
        <w:pStyle w:val="FirstParagraph"/>
      </w:pPr>
      <w:r>
        <w:rPr>
          <w:i/>
          <w:iCs/>
        </w:rPr>
        <w:t>YBI Foundation</w:t>
      </w:r>
      <w:r>
        <w:t xml:space="preserve"> | Mar, 2024 - Sep, 2024</w:t>
      </w:r>
    </w:p>
    <w:p w14:paraId="1A33B63C" w14:textId="77777777" w:rsidR="009C562A" w:rsidRDefault="00000000" w:rsidP="009C562A">
      <w:pPr>
        <w:pStyle w:val="FirstParagraph"/>
      </w:pPr>
      <w:r>
        <w:lastRenderedPageBreak/>
        <w:t xml:space="preserve"> - Designed and implemented machine learning models for various prediction tasks, including computer vision applications - Applied object-oriented programming principles to create scalable and maintainable AI solutions - Leveraged deep learning techniques for image analysis and feature extraction - Demonstrated strong project management skills, adhering to SDLC best practices</w:t>
      </w:r>
    </w:p>
    <w:p w14:paraId="1A8A521D" w14:textId="661A4E1E" w:rsidR="00654A06" w:rsidRPr="009C562A" w:rsidRDefault="00654A06" w:rsidP="009C562A">
      <w:pPr>
        <w:pStyle w:val="FirstParagraph"/>
      </w:pPr>
      <w:r w:rsidRPr="00654A06">
        <w:br/>
      </w:r>
      <w:r w:rsidRPr="00654A06">
        <w:rPr>
          <w:b/>
          <w:bCs/>
          <w:color w:val="4F81BD" w:themeColor="accent1"/>
        </w:rPr>
        <w:t>Data Science and Machine Learning Intern</w:t>
      </w:r>
    </w:p>
    <w:p w14:paraId="0D0417CD" w14:textId="77777777" w:rsidR="009C562A" w:rsidRPr="009C562A" w:rsidRDefault="009C562A" w:rsidP="009C562A">
      <w:pPr>
        <w:pStyle w:val="BodyText"/>
        <w:rPr>
          <w:color w:val="000000" w:themeColor="text1"/>
          <w:lang w:val="en-IN"/>
        </w:rPr>
      </w:pPr>
      <w:r w:rsidRPr="009C562A">
        <w:rPr>
          <w:i/>
          <w:iCs/>
          <w:color w:val="000000" w:themeColor="text1"/>
          <w:lang w:val="en-IN"/>
        </w:rPr>
        <w:t>Upskill Campus</w:t>
      </w:r>
      <w:r w:rsidRPr="009C562A">
        <w:rPr>
          <w:color w:val="000000" w:themeColor="text1"/>
          <w:lang w:val="en-IN"/>
        </w:rPr>
        <w:t xml:space="preserve"> | Aug, 2024 - Sep, 2024</w:t>
      </w:r>
    </w:p>
    <w:p w14:paraId="7111D88E" w14:textId="77777777" w:rsidR="009C562A" w:rsidRPr="009C562A" w:rsidRDefault="009C562A" w:rsidP="009C562A">
      <w:pPr>
        <w:pStyle w:val="BodyText"/>
        <w:numPr>
          <w:ilvl w:val="0"/>
          <w:numId w:val="18"/>
        </w:numPr>
        <w:rPr>
          <w:color w:val="000000" w:themeColor="text1"/>
          <w:lang w:val="en-IN"/>
        </w:rPr>
      </w:pPr>
      <w:r w:rsidRPr="009C562A">
        <w:rPr>
          <w:color w:val="000000" w:themeColor="text1"/>
          <w:lang w:val="en-IN"/>
        </w:rPr>
        <w:t>Designed and implemented machine learning models to solve industry-relevant business use cases.</w:t>
      </w:r>
    </w:p>
    <w:p w14:paraId="54ADAB8F" w14:textId="77777777" w:rsidR="009C562A" w:rsidRPr="009C562A" w:rsidRDefault="009C562A" w:rsidP="009C562A">
      <w:pPr>
        <w:pStyle w:val="BodyText"/>
        <w:numPr>
          <w:ilvl w:val="0"/>
          <w:numId w:val="18"/>
        </w:numPr>
        <w:rPr>
          <w:color w:val="000000" w:themeColor="text1"/>
          <w:lang w:val="en-IN"/>
        </w:rPr>
      </w:pPr>
      <w:r w:rsidRPr="009C562A">
        <w:rPr>
          <w:color w:val="000000" w:themeColor="text1"/>
          <w:lang w:val="en-IN"/>
        </w:rPr>
        <w:t>Performed data preprocessing, feature engineering, and exploratory data analysis on various datasets.</w:t>
      </w:r>
    </w:p>
    <w:p w14:paraId="7F2B5F8B" w14:textId="645A9A75" w:rsidR="009C562A" w:rsidRPr="009C562A" w:rsidRDefault="009C562A" w:rsidP="00654A06">
      <w:pPr>
        <w:pStyle w:val="BodyText"/>
        <w:numPr>
          <w:ilvl w:val="0"/>
          <w:numId w:val="18"/>
        </w:numPr>
        <w:rPr>
          <w:color w:val="000000" w:themeColor="text1"/>
          <w:lang w:val="en-IN"/>
        </w:rPr>
      </w:pPr>
      <w:r w:rsidRPr="009C562A">
        <w:rPr>
          <w:color w:val="000000" w:themeColor="text1"/>
          <w:lang w:val="en-IN"/>
        </w:rPr>
        <w:t xml:space="preserve">Improved model accuracy by experimenting </w:t>
      </w:r>
      <w:proofErr w:type="gramStart"/>
      <w:r w:rsidRPr="009C562A">
        <w:rPr>
          <w:color w:val="000000" w:themeColor="text1"/>
          <w:lang w:val="en-IN"/>
        </w:rPr>
        <w:t>with  advanced</w:t>
      </w:r>
      <w:proofErr w:type="gramEnd"/>
      <w:r w:rsidRPr="009C562A">
        <w:rPr>
          <w:color w:val="000000" w:themeColor="text1"/>
          <w:lang w:val="en-IN"/>
        </w:rPr>
        <w:t xml:space="preserve"> algorithms.</w:t>
      </w:r>
    </w:p>
    <w:p w14:paraId="55448C89" w14:textId="77777777" w:rsidR="009F3C5C" w:rsidRDefault="00000000">
      <w:pPr>
        <w:pStyle w:val="Heading2"/>
      </w:pPr>
      <w:bookmarkStart w:id="6" w:name="key-projects"/>
      <w:bookmarkEnd w:id="3"/>
      <w:bookmarkEnd w:id="5"/>
      <w:r>
        <w:t>Key Projects</w:t>
      </w:r>
    </w:p>
    <w:p w14:paraId="40F0D08A" w14:textId="77777777" w:rsidR="009C562A" w:rsidRDefault="00E764DB" w:rsidP="009C562A">
      <w:pPr>
        <w:pStyle w:val="BodyText"/>
      </w:pPr>
      <w:r w:rsidRPr="00E764DB">
        <w:t>Selected from a portfolio of 16 completed projects in AI, ML, and Computer Vision</w:t>
      </w:r>
      <w:bookmarkStart w:id="7" w:name="real-time-object-detection-application"/>
    </w:p>
    <w:p w14:paraId="529DE07B" w14:textId="77777777" w:rsidR="003C5133" w:rsidRDefault="003C5133" w:rsidP="003C513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lang w:val="en-IN"/>
        </w:rPr>
      </w:pPr>
      <w:r w:rsidRPr="006A0994">
        <w:rPr>
          <w:rFonts w:asciiTheme="majorHAnsi" w:eastAsiaTheme="majorEastAsia" w:hAnsiTheme="majorHAnsi" w:cstheme="majorBidi"/>
          <w:b/>
          <w:bCs/>
          <w:color w:val="4F81BD" w:themeColor="accent1"/>
          <w:lang w:val="en-IN"/>
        </w:rPr>
        <w:t>Breast Cancer Classification</w:t>
      </w:r>
    </w:p>
    <w:p w14:paraId="11AB5A6F" w14:textId="77777777" w:rsidR="003C5133" w:rsidRPr="006A0994" w:rsidRDefault="003C5133" w:rsidP="003C5133">
      <w:pPr>
        <w:pStyle w:val="Heading3"/>
        <w:numPr>
          <w:ilvl w:val="0"/>
          <w:numId w:val="11"/>
        </w:numPr>
        <w:rPr>
          <w:b w:val="0"/>
          <w:bCs w:val="0"/>
          <w:color w:val="000000" w:themeColor="text1"/>
          <w:lang w:val="en-IN"/>
        </w:rPr>
      </w:pPr>
      <w:r w:rsidRPr="006A0994">
        <w:rPr>
          <w:b w:val="0"/>
          <w:bCs w:val="0"/>
          <w:color w:val="000000" w:themeColor="text1"/>
          <w:lang w:val="en-IN"/>
        </w:rPr>
        <w:t xml:space="preserve">Developed a machine learning model to classify breast cancer </w:t>
      </w:r>
      <w:proofErr w:type="spellStart"/>
      <w:r w:rsidRPr="006A0994">
        <w:rPr>
          <w:b w:val="0"/>
          <w:bCs w:val="0"/>
          <w:color w:val="000000" w:themeColor="text1"/>
          <w:lang w:val="en-IN"/>
        </w:rPr>
        <w:t>tumors</w:t>
      </w:r>
      <w:proofErr w:type="spellEnd"/>
      <w:r w:rsidRPr="006A0994">
        <w:rPr>
          <w:b w:val="0"/>
          <w:bCs w:val="0"/>
          <w:color w:val="000000" w:themeColor="text1"/>
          <w:lang w:val="en-IN"/>
        </w:rPr>
        <w:t xml:space="preserve"> as malignant or benign</w:t>
      </w:r>
    </w:p>
    <w:p w14:paraId="75B90493" w14:textId="77777777" w:rsidR="003C5133" w:rsidRPr="006A0994" w:rsidRDefault="003C5133" w:rsidP="003C5133">
      <w:pPr>
        <w:pStyle w:val="Heading3"/>
        <w:numPr>
          <w:ilvl w:val="0"/>
          <w:numId w:val="11"/>
        </w:numPr>
        <w:rPr>
          <w:b w:val="0"/>
          <w:bCs w:val="0"/>
          <w:color w:val="000000" w:themeColor="text1"/>
          <w:lang w:val="en-IN"/>
        </w:rPr>
      </w:pPr>
      <w:r w:rsidRPr="006A0994">
        <w:rPr>
          <w:b w:val="0"/>
          <w:bCs w:val="0"/>
          <w:color w:val="000000" w:themeColor="text1"/>
          <w:lang w:val="en-IN"/>
        </w:rPr>
        <w:t>Achieved 98% accuracy, demonstrating the potential for AI in critical healthcare applications</w:t>
      </w:r>
    </w:p>
    <w:p w14:paraId="55F17AB4" w14:textId="77777777" w:rsidR="003C5133" w:rsidRPr="006A0994" w:rsidRDefault="003C5133" w:rsidP="003C5133">
      <w:pPr>
        <w:pStyle w:val="Heading3"/>
        <w:numPr>
          <w:ilvl w:val="0"/>
          <w:numId w:val="11"/>
        </w:numPr>
        <w:rPr>
          <w:b w:val="0"/>
          <w:bCs w:val="0"/>
          <w:color w:val="000000" w:themeColor="text1"/>
          <w:lang w:val="en-IN"/>
        </w:rPr>
      </w:pPr>
      <w:r w:rsidRPr="006A0994">
        <w:rPr>
          <w:b w:val="0"/>
          <w:bCs w:val="0"/>
          <w:color w:val="000000" w:themeColor="text1"/>
          <w:lang w:val="en-IN"/>
        </w:rPr>
        <w:t>Implemented feature selection and model optimization techniques to improve performance</w:t>
      </w:r>
    </w:p>
    <w:p w14:paraId="2FF130CC" w14:textId="77777777" w:rsidR="003C5133" w:rsidRPr="00686A69" w:rsidRDefault="003C5133" w:rsidP="003C5133">
      <w:pPr>
        <w:pStyle w:val="Heading3"/>
        <w:rPr>
          <w:lang w:val="en-IN"/>
        </w:rPr>
      </w:pPr>
      <w:r w:rsidRPr="00686A69">
        <w:rPr>
          <w:lang w:val="en-IN"/>
        </w:rPr>
        <w:t xml:space="preserve">Hand-written Digit Recognition </w:t>
      </w:r>
      <w:r>
        <w:rPr>
          <w:lang w:val="en-IN"/>
        </w:rPr>
        <w:t>om</w:t>
      </w:r>
      <w:r w:rsidRPr="00686A69">
        <w:rPr>
          <w:lang w:val="en-IN"/>
        </w:rPr>
        <w:t xml:space="preserve"> MNIST Dataset</w:t>
      </w:r>
    </w:p>
    <w:p w14:paraId="52E9C8FE" w14:textId="77777777" w:rsidR="003C5133" w:rsidRPr="00686A69" w:rsidRDefault="003C5133" w:rsidP="003C5133">
      <w:pPr>
        <w:pStyle w:val="Heading3"/>
        <w:numPr>
          <w:ilvl w:val="0"/>
          <w:numId w:val="10"/>
        </w:numPr>
        <w:rPr>
          <w:b w:val="0"/>
          <w:bCs w:val="0"/>
          <w:color w:val="000000" w:themeColor="text1"/>
          <w:lang w:val="en-IN"/>
        </w:rPr>
      </w:pPr>
      <w:r w:rsidRPr="00686A69">
        <w:rPr>
          <w:b w:val="0"/>
          <w:bCs w:val="0"/>
          <w:color w:val="000000" w:themeColor="text1"/>
          <w:lang w:val="en-IN"/>
        </w:rPr>
        <w:t>Developed a Convolutional Neural Network (CNN) model to classify hand-written digits</w:t>
      </w:r>
    </w:p>
    <w:p w14:paraId="6DD08BAB" w14:textId="77777777" w:rsidR="003C5133" w:rsidRPr="00686A69" w:rsidRDefault="003C5133" w:rsidP="003C5133">
      <w:pPr>
        <w:pStyle w:val="Heading3"/>
        <w:numPr>
          <w:ilvl w:val="0"/>
          <w:numId w:val="10"/>
        </w:numPr>
        <w:rPr>
          <w:b w:val="0"/>
          <w:bCs w:val="0"/>
          <w:color w:val="000000" w:themeColor="text1"/>
          <w:lang w:val="en-IN"/>
        </w:rPr>
      </w:pPr>
      <w:r w:rsidRPr="00686A69">
        <w:rPr>
          <w:b w:val="0"/>
          <w:bCs w:val="0"/>
          <w:color w:val="000000" w:themeColor="text1"/>
          <w:lang w:val="en-IN"/>
        </w:rPr>
        <w:t xml:space="preserve">Technologies used: TensorFlow, </w:t>
      </w:r>
      <w:proofErr w:type="spellStart"/>
      <w:r w:rsidRPr="00686A69">
        <w:rPr>
          <w:b w:val="0"/>
          <w:bCs w:val="0"/>
          <w:color w:val="000000" w:themeColor="text1"/>
          <w:lang w:val="en-IN"/>
        </w:rPr>
        <w:t>Keras</w:t>
      </w:r>
      <w:proofErr w:type="spellEnd"/>
      <w:r w:rsidRPr="00686A69">
        <w:rPr>
          <w:b w:val="0"/>
          <w:bCs w:val="0"/>
          <w:color w:val="000000" w:themeColor="text1"/>
          <w:lang w:val="en-IN"/>
        </w:rPr>
        <w:t>, NumPy, Matplotlib</w:t>
      </w:r>
    </w:p>
    <w:p w14:paraId="748AFF53" w14:textId="77777777" w:rsidR="003C5133" w:rsidRPr="00840FD4" w:rsidRDefault="003C5133" w:rsidP="003C5133">
      <w:pPr>
        <w:pStyle w:val="Heading2"/>
        <w:rPr>
          <w:sz w:val="24"/>
          <w:szCs w:val="24"/>
          <w:lang w:val="en-IN"/>
        </w:rPr>
      </w:pPr>
      <w:r w:rsidRPr="00840FD4">
        <w:rPr>
          <w:sz w:val="24"/>
          <w:szCs w:val="24"/>
          <w:lang w:val="en-IN"/>
        </w:rPr>
        <w:t>Quality Prediction in a Mining Process</w:t>
      </w:r>
    </w:p>
    <w:p w14:paraId="13721C0D" w14:textId="77777777" w:rsidR="003C5133" w:rsidRPr="00840FD4" w:rsidRDefault="003C5133" w:rsidP="003C5133">
      <w:pPr>
        <w:pStyle w:val="Heading2"/>
        <w:numPr>
          <w:ilvl w:val="0"/>
          <w:numId w:val="12"/>
        </w:numPr>
        <w:rPr>
          <w:b w:val="0"/>
          <w:bCs w:val="0"/>
          <w:color w:val="000000" w:themeColor="text1"/>
          <w:sz w:val="24"/>
          <w:szCs w:val="24"/>
          <w:lang w:val="en-IN"/>
        </w:rPr>
      </w:pPr>
      <w:r w:rsidRPr="00840FD4">
        <w:rPr>
          <w:b w:val="0"/>
          <w:bCs w:val="0"/>
          <w:color w:val="000000" w:themeColor="text1"/>
          <w:sz w:val="24"/>
          <w:szCs w:val="24"/>
          <w:lang w:val="en-IN"/>
        </w:rPr>
        <w:t>Developed a machine learning model to predict the quality of ore in a mining process</w:t>
      </w:r>
    </w:p>
    <w:p w14:paraId="3ED6E58E" w14:textId="0E129A26" w:rsidR="003C5133" w:rsidRPr="003C5133" w:rsidRDefault="003C5133" w:rsidP="003C5133">
      <w:pPr>
        <w:pStyle w:val="Heading2"/>
        <w:numPr>
          <w:ilvl w:val="0"/>
          <w:numId w:val="12"/>
        </w:numPr>
        <w:rPr>
          <w:b w:val="0"/>
          <w:bCs w:val="0"/>
          <w:color w:val="000000" w:themeColor="text1"/>
          <w:sz w:val="24"/>
          <w:szCs w:val="24"/>
          <w:lang w:val="en-IN"/>
        </w:rPr>
      </w:pPr>
      <w:r w:rsidRPr="00840FD4">
        <w:rPr>
          <w:b w:val="0"/>
          <w:bCs w:val="0"/>
          <w:color w:val="000000" w:themeColor="text1"/>
          <w:sz w:val="24"/>
          <w:szCs w:val="24"/>
          <w:lang w:val="en-IN"/>
        </w:rPr>
        <w:t>Implemented time series analysis and feature engineering to capture temporal patterns in the data</w:t>
      </w:r>
    </w:p>
    <w:p w14:paraId="1B7CF7DB" w14:textId="77777777" w:rsidR="003C5133" w:rsidRDefault="003C5133" w:rsidP="003C5133">
      <w:pPr>
        <w:pStyle w:val="BodyText"/>
        <w:rPr>
          <w:rFonts w:asciiTheme="majorHAnsi" w:eastAsiaTheme="majorEastAsia" w:hAnsiTheme="majorHAnsi" w:cstheme="majorBidi"/>
          <w:b/>
          <w:bCs/>
          <w:color w:val="4F81BD" w:themeColor="accent1"/>
          <w:lang w:val="en-IN"/>
        </w:rPr>
      </w:pPr>
    </w:p>
    <w:p w14:paraId="3953CADA" w14:textId="77777777" w:rsidR="003C5133" w:rsidRDefault="003C5133" w:rsidP="003C5133">
      <w:pPr>
        <w:pStyle w:val="Heading2"/>
      </w:pPr>
      <w:bookmarkStart w:id="8" w:name="education"/>
      <w:bookmarkEnd w:id="0"/>
      <w:bookmarkEnd w:id="6"/>
      <w:bookmarkEnd w:id="7"/>
      <w:r>
        <w:lastRenderedPageBreak/>
        <w:t>Education</w:t>
      </w:r>
    </w:p>
    <w:p w14:paraId="5E99F079" w14:textId="77777777" w:rsidR="003C5133" w:rsidRDefault="003C5133" w:rsidP="003C5133">
      <w:pPr>
        <w:pStyle w:val="Heading3"/>
      </w:pPr>
      <w:bookmarkStart w:id="9" w:name="X750695232b06cd333e17b10e6aa0a20cba2f5b8"/>
      <w:r>
        <w:t>Bachelor of Technology in Computer Science</w:t>
      </w:r>
    </w:p>
    <w:p w14:paraId="52AB45A5" w14:textId="77777777" w:rsidR="003C5133" w:rsidRDefault="003C5133" w:rsidP="003C5133">
      <w:pPr>
        <w:pStyle w:val="FirstParagraph"/>
      </w:pPr>
      <w:proofErr w:type="spellStart"/>
      <w:r>
        <w:rPr>
          <w:i/>
          <w:iCs/>
        </w:rPr>
        <w:t>Jayamukhi</w:t>
      </w:r>
      <w:proofErr w:type="spellEnd"/>
      <w:r>
        <w:rPr>
          <w:i/>
          <w:iCs/>
        </w:rPr>
        <w:t xml:space="preserve"> Institute of Technological Sciences</w:t>
      </w:r>
      <w:r>
        <w:t xml:space="preserve"> | Dec, 2021 - May, 2025 </w:t>
      </w:r>
    </w:p>
    <w:p w14:paraId="0F9BB62B" w14:textId="77777777" w:rsidR="003C5133" w:rsidRPr="0059329E" w:rsidRDefault="003C5133" w:rsidP="003C5133">
      <w:pPr>
        <w:pStyle w:val="BodyText"/>
        <w:numPr>
          <w:ilvl w:val="0"/>
          <w:numId w:val="17"/>
        </w:numPr>
      </w:pPr>
      <w:r w:rsidRPr="0059329E">
        <w:t>Relevant coursework: Machine Learning, Artificial Intelligence, Data Structures, Algorithms</w:t>
      </w:r>
    </w:p>
    <w:p w14:paraId="63A84053" w14:textId="77777777" w:rsidR="003C5133" w:rsidRPr="0059329E" w:rsidRDefault="003C5133" w:rsidP="003C5133">
      <w:pPr>
        <w:pStyle w:val="BodyText"/>
        <w:rPr>
          <w:b/>
          <w:bCs/>
          <w:color w:val="4F81BD" w:themeColor="accent1"/>
          <w:lang w:val="en-IN"/>
        </w:rPr>
      </w:pPr>
      <w:r w:rsidRPr="0059329E">
        <w:rPr>
          <w:b/>
          <w:bCs/>
          <w:color w:val="4F81BD" w:themeColor="accent1"/>
          <w:lang w:val="en-IN"/>
        </w:rPr>
        <w:t>Intermediate</w:t>
      </w:r>
    </w:p>
    <w:p w14:paraId="48B88C8A" w14:textId="77777777" w:rsidR="003C5133" w:rsidRPr="0059329E" w:rsidRDefault="003C5133" w:rsidP="003C5133">
      <w:pPr>
        <w:pStyle w:val="BodyText"/>
        <w:rPr>
          <w:lang w:val="en-IN"/>
        </w:rPr>
      </w:pPr>
      <w:r w:rsidRPr="0059329E">
        <w:rPr>
          <w:i/>
          <w:iCs/>
          <w:lang w:val="en-IN"/>
        </w:rPr>
        <w:t>Samatha Junior College</w:t>
      </w:r>
      <w:r w:rsidRPr="0059329E">
        <w:rPr>
          <w:lang w:val="en-IN"/>
        </w:rPr>
        <w:t xml:space="preserve"> | June, 2019 - Mar, 2021</w:t>
      </w:r>
    </w:p>
    <w:p w14:paraId="6AF4628C" w14:textId="77777777" w:rsidR="003C5133" w:rsidRPr="0059329E" w:rsidRDefault="003C5133" w:rsidP="003C5133">
      <w:pPr>
        <w:pStyle w:val="BodyText"/>
        <w:rPr>
          <w:b/>
          <w:bCs/>
          <w:color w:val="4F81BD" w:themeColor="accent1"/>
          <w:lang w:val="en-IN"/>
        </w:rPr>
      </w:pPr>
      <w:r w:rsidRPr="0059329E">
        <w:rPr>
          <w:b/>
          <w:bCs/>
          <w:color w:val="4F81BD" w:themeColor="accent1"/>
          <w:lang w:val="en-IN"/>
        </w:rPr>
        <w:t>High School</w:t>
      </w:r>
    </w:p>
    <w:p w14:paraId="3C757B96" w14:textId="77777777" w:rsidR="003C5133" w:rsidRPr="0059329E" w:rsidRDefault="003C5133" w:rsidP="003C5133">
      <w:pPr>
        <w:pStyle w:val="BodyText"/>
        <w:rPr>
          <w:lang w:val="en-IN"/>
        </w:rPr>
      </w:pPr>
      <w:r w:rsidRPr="0059329E">
        <w:rPr>
          <w:i/>
          <w:iCs/>
          <w:lang w:val="en-IN"/>
        </w:rPr>
        <w:t>Siddartha High School</w:t>
      </w:r>
      <w:r w:rsidRPr="0059329E">
        <w:rPr>
          <w:lang w:val="en-IN"/>
        </w:rPr>
        <w:t xml:space="preserve"> | Completed 2018</w:t>
      </w:r>
    </w:p>
    <w:p w14:paraId="02130489" w14:textId="77777777" w:rsidR="003C5133" w:rsidRPr="0059329E" w:rsidRDefault="003C5133" w:rsidP="003C5133">
      <w:pPr>
        <w:pStyle w:val="BodyText"/>
      </w:pPr>
    </w:p>
    <w:p w14:paraId="2EA1A37C" w14:textId="77777777" w:rsidR="003C5133" w:rsidRDefault="003C5133" w:rsidP="003C5133">
      <w:pPr>
        <w:pStyle w:val="Heading2"/>
      </w:pPr>
      <w:bookmarkStart w:id="10" w:name="technical-skills"/>
      <w:bookmarkEnd w:id="8"/>
      <w:bookmarkEnd w:id="9"/>
      <w:r>
        <w:t>Technical Skills</w:t>
      </w:r>
    </w:p>
    <w:p w14:paraId="0A0989DE" w14:textId="77777777" w:rsidR="003C5133" w:rsidRDefault="003C5133" w:rsidP="003C5133">
      <w:pPr>
        <w:pStyle w:val="Compact"/>
        <w:numPr>
          <w:ilvl w:val="0"/>
          <w:numId w:val="7"/>
        </w:numPr>
      </w:pPr>
      <w:r>
        <w:t>Programming Languages: Python (Advanced)</w:t>
      </w:r>
    </w:p>
    <w:p w14:paraId="2AFACE82" w14:textId="41BB08CA" w:rsidR="003C5133" w:rsidRDefault="003C5133" w:rsidP="003C5133">
      <w:pPr>
        <w:pStyle w:val="Compact"/>
        <w:numPr>
          <w:ilvl w:val="0"/>
          <w:numId w:val="7"/>
        </w:numPr>
      </w:pPr>
      <w:r>
        <w:t xml:space="preserve">AI/ML Libraries: TensorFlow, </w:t>
      </w:r>
      <w:proofErr w:type="spellStart"/>
      <w:proofErr w:type="gramStart"/>
      <w:r>
        <w:t>Keras</w:t>
      </w:r>
      <w:proofErr w:type="spellEnd"/>
      <w:r w:rsidR="00AE424B">
        <w:t xml:space="preserve"> </w:t>
      </w:r>
      <w:r>
        <w:t>,</w:t>
      </w:r>
      <w:proofErr w:type="gramEnd"/>
      <w:r>
        <w:t xml:space="preserve"> OpenCV</w:t>
      </w:r>
      <w:r w:rsidR="00AE424B">
        <w:t xml:space="preserve"> </w:t>
      </w:r>
      <w:r>
        <w:t>, Scikit-learn</w:t>
      </w:r>
      <w:r w:rsidR="00AE424B">
        <w:t xml:space="preserve"> </w:t>
      </w:r>
      <w:r>
        <w:t>, Pandas, NumPy, Matplotlib</w:t>
      </w:r>
    </w:p>
    <w:p w14:paraId="72D1284A" w14:textId="4FDA81CC" w:rsidR="003C5133" w:rsidRDefault="003C5133" w:rsidP="003C5133">
      <w:pPr>
        <w:pStyle w:val="Compact"/>
        <w:numPr>
          <w:ilvl w:val="0"/>
          <w:numId w:val="7"/>
        </w:numPr>
      </w:pPr>
      <w:r>
        <w:t xml:space="preserve">Cloud Platforms: Basic experience </w:t>
      </w:r>
      <w:proofErr w:type="gramStart"/>
      <w:r>
        <w:t>with  Google</w:t>
      </w:r>
      <w:proofErr w:type="gramEnd"/>
      <w:r>
        <w:t xml:space="preserve"> Cloud AI Platform</w:t>
      </w:r>
    </w:p>
    <w:p w14:paraId="5D03A1A2" w14:textId="77777777" w:rsidR="003C5133" w:rsidRDefault="003C5133" w:rsidP="003C5133">
      <w:pPr>
        <w:pStyle w:val="Compact"/>
        <w:numPr>
          <w:ilvl w:val="0"/>
          <w:numId w:val="7"/>
        </w:numPr>
      </w:pPr>
      <w:r>
        <w:t>Version Control: Git, GitHub</w:t>
      </w:r>
    </w:p>
    <w:p w14:paraId="6F5C9C57" w14:textId="77777777" w:rsidR="003C5133" w:rsidRDefault="003C5133" w:rsidP="003C5133">
      <w:pPr>
        <w:pStyle w:val="Compact"/>
        <w:numPr>
          <w:ilvl w:val="0"/>
          <w:numId w:val="7"/>
        </w:numPr>
      </w:pPr>
      <w:r>
        <w:t xml:space="preserve">Development Environments: </w:t>
      </w:r>
      <w:proofErr w:type="spellStart"/>
      <w:r>
        <w:t>Jupyter</w:t>
      </w:r>
      <w:proofErr w:type="spellEnd"/>
      <w:r>
        <w:t xml:space="preserve"> Notebook, VS Code, Google </w:t>
      </w:r>
      <w:proofErr w:type="spellStart"/>
      <w:r>
        <w:t>Colab</w:t>
      </w:r>
      <w:proofErr w:type="spellEnd"/>
      <w:r>
        <w:t>, PyCharm</w:t>
      </w:r>
    </w:p>
    <w:p w14:paraId="4EE6A34D" w14:textId="77777777" w:rsidR="003C5133" w:rsidRDefault="003C5133" w:rsidP="003C5133">
      <w:pPr>
        <w:pStyle w:val="Heading2"/>
      </w:pPr>
      <w:bookmarkStart w:id="11" w:name="additional-information"/>
      <w:bookmarkEnd w:id="10"/>
      <w:r>
        <w:t>Additional Information</w:t>
      </w:r>
    </w:p>
    <w:p w14:paraId="011397D2" w14:textId="77777777" w:rsidR="003C5133" w:rsidRDefault="003C5133" w:rsidP="003C5133">
      <w:pPr>
        <w:pStyle w:val="Compact"/>
        <w:numPr>
          <w:ilvl w:val="0"/>
          <w:numId w:val="8"/>
        </w:numPr>
      </w:pPr>
      <w:r>
        <w:t>Active content creator on LinkedIn, focusing on AI and computer vision innovations</w:t>
      </w:r>
    </w:p>
    <w:p w14:paraId="67B3F468" w14:textId="77777777" w:rsidR="003C5133" w:rsidRDefault="003C5133" w:rsidP="003C5133">
      <w:pPr>
        <w:pStyle w:val="Compact"/>
        <w:numPr>
          <w:ilvl w:val="0"/>
          <w:numId w:val="8"/>
        </w:numPr>
      </w:pPr>
      <w:r>
        <w:t>Passionate about staying updated with the latest trends in AI and sharing knowledge with the community</w:t>
      </w:r>
    </w:p>
    <w:p w14:paraId="7DB41E8F" w14:textId="77777777" w:rsidR="003C5133" w:rsidRDefault="003C5133" w:rsidP="003C5133">
      <w:pPr>
        <w:pStyle w:val="Compact"/>
        <w:numPr>
          <w:ilvl w:val="0"/>
          <w:numId w:val="8"/>
        </w:numPr>
      </w:pPr>
      <w:r>
        <w:t>Excellent communication skills, adept at explaining complex AI concepts to both technical and non-technical audiences</w:t>
      </w:r>
    </w:p>
    <w:p w14:paraId="02054505" w14:textId="77777777" w:rsidR="003C5133" w:rsidRDefault="003C5133" w:rsidP="003C5133">
      <w:pPr>
        <w:pStyle w:val="Heading2"/>
      </w:pPr>
      <w:bookmarkStart w:id="12" w:name="languages"/>
      <w:bookmarkEnd w:id="11"/>
      <w:r>
        <w:t>Languages</w:t>
      </w:r>
    </w:p>
    <w:p w14:paraId="1F35880A" w14:textId="77777777" w:rsidR="003C5133" w:rsidRDefault="003C5133" w:rsidP="003C5133">
      <w:pPr>
        <w:pStyle w:val="Compact"/>
        <w:numPr>
          <w:ilvl w:val="0"/>
          <w:numId w:val="9"/>
        </w:numPr>
      </w:pPr>
      <w:r>
        <w:t>English (Fluent)</w:t>
      </w:r>
    </w:p>
    <w:p w14:paraId="63B0BC74" w14:textId="77777777" w:rsidR="003C5133" w:rsidRDefault="003C5133" w:rsidP="003C5133">
      <w:pPr>
        <w:pStyle w:val="Compact"/>
        <w:numPr>
          <w:ilvl w:val="0"/>
          <w:numId w:val="9"/>
        </w:numPr>
      </w:pPr>
      <w:r>
        <w:t>Telugu (Native)</w:t>
      </w:r>
    </w:p>
    <w:p w14:paraId="0E3A904D" w14:textId="77777777" w:rsidR="003C5133" w:rsidRDefault="003C5133" w:rsidP="003C5133">
      <w:pPr>
        <w:pStyle w:val="Compact"/>
        <w:numPr>
          <w:ilvl w:val="0"/>
          <w:numId w:val="9"/>
        </w:numPr>
      </w:pPr>
      <w:r>
        <w:t>Hindi (Proficient)</w:t>
      </w:r>
      <w:bookmarkEnd w:id="12"/>
    </w:p>
    <w:p w14:paraId="77BE8B7F" w14:textId="77777777" w:rsidR="003C5133" w:rsidRPr="0059329E" w:rsidRDefault="003C5133" w:rsidP="003C5133">
      <w:pPr>
        <w:pStyle w:val="Compact"/>
        <w:rPr>
          <w:b/>
          <w:bCs/>
          <w:color w:val="4F81BD" w:themeColor="accent1"/>
          <w:sz w:val="28"/>
          <w:szCs w:val="28"/>
          <w:lang w:val="en-IN"/>
        </w:rPr>
      </w:pPr>
      <w:r w:rsidRPr="0059329E">
        <w:rPr>
          <w:b/>
          <w:bCs/>
          <w:color w:val="4F81BD" w:themeColor="accent1"/>
          <w:sz w:val="28"/>
          <w:szCs w:val="28"/>
          <w:lang w:val="en-IN"/>
        </w:rPr>
        <w:t>Interests</w:t>
      </w:r>
    </w:p>
    <w:p w14:paraId="63FA89CF" w14:textId="77777777" w:rsidR="003C5133" w:rsidRPr="0059329E" w:rsidRDefault="003C5133" w:rsidP="003C5133">
      <w:pPr>
        <w:pStyle w:val="Compact"/>
        <w:numPr>
          <w:ilvl w:val="0"/>
          <w:numId w:val="15"/>
        </w:numPr>
        <w:rPr>
          <w:lang w:val="en-IN"/>
        </w:rPr>
      </w:pPr>
      <w:r w:rsidRPr="0059329E">
        <w:rPr>
          <w:lang w:val="en-IN"/>
        </w:rPr>
        <w:t>Computer Vision</w:t>
      </w:r>
    </w:p>
    <w:p w14:paraId="1D85C203" w14:textId="77777777" w:rsidR="003C5133" w:rsidRPr="0059329E" w:rsidRDefault="003C5133" w:rsidP="003C5133">
      <w:pPr>
        <w:pStyle w:val="Compact"/>
        <w:numPr>
          <w:ilvl w:val="0"/>
          <w:numId w:val="15"/>
        </w:numPr>
        <w:rPr>
          <w:lang w:val="en-IN"/>
        </w:rPr>
      </w:pPr>
      <w:r w:rsidRPr="0059329E">
        <w:rPr>
          <w:lang w:val="en-IN"/>
        </w:rPr>
        <w:t>Generative AI</w:t>
      </w:r>
    </w:p>
    <w:p w14:paraId="2F70B193" w14:textId="77777777" w:rsidR="003C5133" w:rsidRPr="0059329E" w:rsidRDefault="003C5133" w:rsidP="003C5133">
      <w:pPr>
        <w:pStyle w:val="Compact"/>
        <w:numPr>
          <w:ilvl w:val="0"/>
          <w:numId w:val="15"/>
        </w:numPr>
        <w:rPr>
          <w:lang w:val="en-IN"/>
        </w:rPr>
      </w:pPr>
      <w:r w:rsidRPr="0059329E">
        <w:rPr>
          <w:lang w:val="en-IN"/>
        </w:rPr>
        <w:t>Deep Learning</w:t>
      </w:r>
    </w:p>
    <w:p w14:paraId="11592EFE" w14:textId="77777777" w:rsidR="003C5133" w:rsidRPr="0059329E" w:rsidRDefault="003C5133" w:rsidP="003C5133">
      <w:pPr>
        <w:pStyle w:val="Compact"/>
        <w:numPr>
          <w:ilvl w:val="0"/>
          <w:numId w:val="15"/>
        </w:numPr>
        <w:rPr>
          <w:lang w:val="en-IN"/>
        </w:rPr>
      </w:pPr>
      <w:r w:rsidRPr="0059329E">
        <w:rPr>
          <w:lang w:val="en-IN"/>
        </w:rPr>
        <w:t>Healthcare AI Applications</w:t>
      </w:r>
    </w:p>
    <w:p w14:paraId="256C90E7" w14:textId="77777777" w:rsidR="003C5133" w:rsidRPr="0059329E" w:rsidRDefault="003C5133" w:rsidP="003C5133">
      <w:pPr>
        <w:pStyle w:val="Compact"/>
        <w:numPr>
          <w:ilvl w:val="0"/>
          <w:numId w:val="15"/>
        </w:numPr>
        <w:rPr>
          <w:lang w:val="en-IN"/>
        </w:rPr>
      </w:pPr>
      <w:r w:rsidRPr="0059329E">
        <w:rPr>
          <w:lang w:val="en-IN"/>
        </w:rPr>
        <w:t>Business Analytics</w:t>
      </w:r>
    </w:p>
    <w:p w14:paraId="475FBF93" w14:textId="3F113408" w:rsidR="0059329E" w:rsidRPr="002A5E7D" w:rsidRDefault="003C5133" w:rsidP="0059329E">
      <w:pPr>
        <w:pStyle w:val="Compact"/>
        <w:numPr>
          <w:ilvl w:val="0"/>
          <w:numId w:val="15"/>
        </w:numPr>
        <w:rPr>
          <w:lang w:val="en-IN"/>
        </w:rPr>
      </w:pPr>
      <w:r w:rsidRPr="0059329E">
        <w:rPr>
          <w:lang w:val="en-IN"/>
        </w:rPr>
        <w:t>Continuous Learning and Skill Development</w:t>
      </w:r>
    </w:p>
    <w:sectPr w:rsidR="0059329E" w:rsidRPr="002A5E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6BEB0" w14:textId="77777777" w:rsidR="003E28AF" w:rsidRDefault="003E28AF">
      <w:pPr>
        <w:spacing w:after="0"/>
      </w:pPr>
      <w:r>
        <w:separator/>
      </w:r>
    </w:p>
  </w:endnote>
  <w:endnote w:type="continuationSeparator" w:id="0">
    <w:p w14:paraId="0B6E51FA" w14:textId="77777777" w:rsidR="003E28AF" w:rsidRDefault="003E28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1AFAB1" w14:textId="77777777" w:rsidR="003E28AF" w:rsidRDefault="003E28AF">
      <w:r>
        <w:separator/>
      </w:r>
    </w:p>
  </w:footnote>
  <w:footnote w:type="continuationSeparator" w:id="0">
    <w:p w14:paraId="6E9BE48E" w14:textId="77777777" w:rsidR="003E28AF" w:rsidRDefault="003E2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126B8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2ADD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EC7B6C"/>
    <w:multiLevelType w:val="multilevel"/>
    <w:tmpl w:val="68A62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22399F"/>
    <w:multiLevelType w:val="multilevel"/>
    <w:tmpl w:val="9C56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787AAB"/>
    <w:multiLevelType w:val="multilevel"/>
    <w:tmpl w:val="AC745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F63644"/>
    <w:multiLevelType w:val="multilevel"/>
    <w:tmpl w:val="12A0D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03469C"/>
    <w:multiLevelType w:val="multilevel"/>
    <w:tmpl w:val="22789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23361E"/>
    <w:multiLevelType w:val="multilevel"/>
    <w:tmpl w:val="B45EE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38E0CD9"/>
    <w:multiLevelType w:val="hybridMultilevel"/>
    <w:tmpl w:val="44EC9A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F12C2F"/>
    <w:multiLevelType w:val="hybridMultilevel"/>
    <w:tmpl w:val="71400C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73C28"/>
    <w:multiLevelType w:val="multilevel"/>
    <w:tmpl w:val="F1D89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6028605">
    <w:abstractNumId w:val="0"/>
  </w:num>
  <w:num w:numId="2" w16cid:durableId="504712963">
    <w:abstractNumId w:val="1"/>
  </w:num>
  <w:num w:numId="3" w16cid:durableId="1636985264">
    <w:abstractNumId w:val="1"/>
  </w:num>
  <w:num w:numId="4" w16cid:durableId="945847988">
    <w:abstractNumId w:val="1"/>
  </w:num>
  <w:num w:numId="5" w16cid:durableId="1871722650">
    <w:abstractNumId w:val="1"/>
  </w:num>
  <w:num w:numId="6" w16cid:durableId="170068549">
    <w:abstractNumId w:val="1"/>
  </w:num>
  <w:num w:numId="7" w16cid:durableId="1192642897">
    <w:abstractNumId w:val="1"/>
  </w:num>
  <w:num w:numId="8" w16cid:durableId="397556728">
    <w:abstractNumId w:val="1"/>
  </w:num>
  <w:num w:numId="9" w16cid:durableId="1378429046">
    <w:abstractNumId w:val="1"/>
  </w:num>
  <w:num w:numId="10" w16cid:durableId="1830517263">
    <w:abstractNumId w:val="7"/>
  </w:num>
  <w:num w:numId="11" w16cid:durableId="2029329679">
    <w:abstractNumId w:val="3"/>
  </w:num>
  <w:num w:numId="12" w16cid:durableId="704521353">
    <w:abstractNumId w:val="2"/>
  </w:num>
  <w:num w:numId="13" w16cid:durableId="531962913">
    <w:abstractNumId w:val="10"/>
  </w:num>
  <w:num w:numId="14" w16cid:durableId="526914395">
    <w:abstractNumId w:val="5"/>
  </w:num>
  <w:num w:numId="15" w16cid:durableId="970358176">
    <w:abstractNumId w:val="6"/>
  </w:num>
  <w:num w:numId="16" w16cid:durableId="1448818503">
    <w:abstractNumId w:val="8"/>
  </w:num>
  <w:num w:numId="17" w16cid:durableId="1682078177">
    <w:abstractNumId w:val="9"/>
  </w:num>
  <w:num w:numId="18" w16cid:durableId="775292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F3C5C"/>
    <w:rsid w:val="002A5E7D"/>
    <w:rsid w:val="003C5133"/>
    <w:rsid w:val="003E28AF"/>
    <w:rsid w:val="003F6D0A"/>
    <w:rsid w:val="0059329E"/>
    <w:rsid w:val="00654A06"/>
    <w:rsid w:val="00686A69"/>
    <w:rsid w:val="006A0994"/>
    <w:rsid w:val="00840FD4"/>
    <w:rsid w:val="00975B94"/>
    <w:rsid w:val="00984455"/>
    <w:rsid w:val="009C562A"/>
    <w:rsid w:val="009F3C5C"/>
    <w:rsid w:val="00A6710A"/>
    <w:rsid w:val="00AD412B"/>
    <w:rsid w:val="00AE424B"/>
    <w:rsid w:val="00CC7D7E"/>
    <w:rsid w:val="00DB1238"/>
    <w:rsid w:val="00E764DB"/>
    <w:rsid w:val="00ED33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82C21F"/>
  <w15:docId w15:val="{173A66C7-C9BB-4D54-8CFF-36B8B1240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5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3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0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602</Words>
  <Characters>4020</Characters>
  <Application>Microsoft Office Word</Application>
  <DocSecurity>0</DocSecurity>
  <Lines>10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ESH KETAM</dc:creator>
  <cp:keywords/>
  <cp:lastModifiedBy>MAHESH KETAM</cp:lastModifiedBy>
  <cp:revision>4</cp:revision>
  <dcterms:created xsi:type="dcterms:W3CDTF">2024-10-01T09:43:00Z</dcterms:created>
  <dcterms:modified xsi:type="dcterms:W3CDTF">2024-10-15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2c58685583d84618b38c3b2895afbee7dab35f05cc78f7d7620514377dc0a4</vt:lpwstr>
  </property>
</Properties>
</file>